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w:t>
      </w:r>
      <w:r>
        <w:t xml:space="preserve"> </w:t>
      </w:r>
      <w:r>
        <w:t xml:space="preserve">Sri</w:t>
      </w:r>
      <w:r>
        <w:t xml:space="preserve"> </w:t>
      </w:r>
      <w:r>
        <w:t xml:space="preserve">Lanka</w:t>
      </w:r>
      <w:r>
        <w:t xml:space="preserve"> </w:t>
      </w:r>
      <w:r>
        <w:t xml:space="preserve">Colombo</w:t>
      </w:r>
    </w:p>
    <w:bookmarkStart w:id="20" w:name="internship-application-letter"/>
    <w:p>
      <w:pPr>
        <w:pStyle w:val="Heading1"/>
      </w:pPr>
      <w:r>
        <w:t xml:space="preserve">INTERNSHIP APPLICATION LETTER</w:t>
      </w:r>
    </w:p>
    <w:p>
      <w:pPr>
        <w:pStyle w:val="FirstParagraph"/>
      </w:pPr>
      <w:r>
        <w:t xml:space="preserve">For the Position of School Counselor Internship</w:t>
      </w:r>
    </w:p>
    <w:p>
      <w:pPr>
        <w:pStyle w:val="BodyText"/>
      </w:pPr>
      <w:r>
        <w:t xml:space="preserve">Sri Lanka Colombo | Education Sector Development Initiative</w:t>
      </w:r>
    </w:p>
    <w:bookmarkEnd w:id="20"/>
    <w:p>
      <w:pPr>
        <w:pStyle w:val="BodyText"/>
      </w:pPr>
      <w:r>
        <w:t xml:space="preserve">Dear Hiring Committee,</w:t>
      </w:r>
    </w:p>
    <w:p>
      <w:pPr>
        <w:pStyle w:val="BodyText"/>
      </w:pPr>
      <w:r>
        <w:t xml:space="preserve">I am writing with profound enthusiasm to submit my application for the School Counselor Internship position at your esteemed institution in Sri Lanka Colombo. As a dedicated final-year Psychology student at the University of Colombo, deeply committed to educational psychology and youth development, I have meticulously prepared this Internship Application Letter to express my unwavering passion for supporting students in Sri Lanka's evolving academic landscape. Having grown up in the vibrant cultural mosaic of Colombo, I understand the unique challenges and opportunities within our local schools—making this internship not just a professional pursuit, but a personal mission.</w:t>
      </w:r>
    </w:p>
    <w:bookmarkStart w:id="21" w:name="X3dbfe99d816a9bbbe4a8424dcba8afa71a72901"/>
    <w:p>
      <w:pPr>
        <w:pStyle w:val="Heading2"/>
      </w:pPr>
      <w:r>
        <w:t xml:space="preserve">Understanding Colombo's Educational Context</w:t>
      </w:r>
    </w:p>
    <w:p>
      <w:pPr>
        <w:pStyle w:val="FirstParagraph"/>
      </w:pPr>
      <w:r>
        <w:t xml:space="preserve">My academic journey has been deeply intertwined with the realities of Sri Lankan education. During my community service at St. Mary’s Primary School in Battaramulla (a Colombo suburb), I witnessed firsthand how socioeconomic disparities impact student well-being. Many children from low-income families in Colombo’s urban centers face anxiety about exams, family instability, or digital access gaps—issues that demand culturally responsive counseling approaches. This experience solidified my resolve to pursue a career as a School Counselor in Sri Lanka Colombo, where I can contribute to systemic change through grassroots intervention.</w:t>
      </w:r>
    </w:p>
    <w:p>
      <w:pPr>
        <w:pStyle w:val="BodyText"/>
      </w:pPr>
      <w:r>
        <w:t xml:space="preserve">Sri Lanka’s National Education Policy emphasizes holistic student development, yet many schools lack trained counselors. In Colombo alone, with over 500 government and private institutions serving more than 1 million students, the counselor-to-student ratio often exceeds 1:250—far below the recommended standard. My internship application is driven by a desire to bridge this gap while aligning with Sri Lanka’s vision for "Education for All," ensuring every child in Colombo receives equitable emotional and academic support.</w:t>
      </w:r>
    </w:p>
    <w:bookmarkEnd w:id="21"/>
    <w:bookmarkStart w:id="22" w:name="X15c5ef43cc49aad735845172c5cd6347f350a17"/>
    <w:p>
      <w:pPr>
        <w:pStyle w:val="Heading2"/>
      </w:pPr>
      <w:r>
        <w:t xml:space="preserve">Academic Preparation and Practical Experience</w:t>
      </w:r>
    </w:p>
    <w:p>
      <w:pPr>
        <w:pStyle w:val="FirstParagraph"/>
      </w:pPr>
      <w:r>
        <w:t xml:space="preserve">My curriculum at the University of Colombo has centered on Sri Lankan psychosocial contexts. Courses such as "Cultural Psychology in South Asia," "Child Development in Urban Settings," and "Crisis Intervention Techniques" provided me with theoretical frameworks I’ve applied practically. For instance, during my research project on "Anxiety Patterns Among Grade 10 Students in Colombo’s Public Schools," I collaborated with the Ministry of Education’s Mental Health Unit to design a survey that identified academic pressure as the top stressor for 68% of respondents. This work was presented at the Sri Lanka Psychological Association Conference, where I received recognition for its relevance to local educational challenges.</w:t>
      </w:r>
    </w:p>
    <w:p>
      <w:pPr>
        <w:pStyle w:val="BodyText"/>
      </w:pPr>
      <w:r>
        <w:t xml:space="preserve">Furthermore, my volunteer role at Colombo’s Youth Empowerment Centre allowed me to implement counseling strategies tailored to Sri Lankan youth. I facilitated group sessions on emotional regulation for 40+ adolescents in Galle Face, incorporating culturally resonant metaphors from Sinhala folklore and Buddhist principles of mindfulness—a practice deeply valued in our community. This experience taught me that effective School Counselor interventions must respect Sri Lanka’s spiritual heritage while addressing modern pressures like social media influence and exam-related stress.</w:t>
      </w:r>
    </w:p>
    <w:bookmarkEnd w:id="22"/>
    <w:bookmarkStart w:id="23" w:name="why-this-internship-in-colombo-matters"/>
    <w:p>
      <w:pPr>
        <w:pStyle w:val="Heading2"/>
      </w:pPr>
      <w:r>
        <w:t xml:space="preserve">Why This Internship in Colombo Matters</w:t>
      </w:r>
    </w:p>
    <w:p>
      <w:pPr>
        <w:pStyle w:val="FirstParagraph"/>
      </w:pPr>
      <w:r>
        <w:t xml:space="preserve">Colombo represents a microcosm of Sri Lanka’s educational evolution. As the nation navigates post-pandemic learning recovery, digital transformation, and shifting family structures, schools require counselors who understand both global best practices and local nuances. I am particularly drawn to your institution’s commitment to integrating counseling into academic frameworks—a model I observed during my field visit to Colombo International School. The opportunity to learn under experienced professionals in this dynamic setting would allow me to refine my skills in areas like trauma-informed care for students affected by the 2022 economic crisis or supporting migrant children from rural districts who have relocated to Colombo.</w:t>
      </w:r>
    </w:p>
    <w:p>
      <w:pPr>
        <w:pStyle w:val="BodyText"/>
      </w:pPr>
      <w:r>
        <w:t xml:space="preserve">Moreover, I recognize that as a School Counselor Intern in Sri Lanka Colombo, my role extends beyond individual student sessions. I aim to contribute to systemic solutions: developing peer-counseling clubs for girls’ empowerment (addressing gender-based challenges common in Colombo’s schools), creating multilingual resources for Tamil and Sinhala-speaking students, and collaborating with teachers on classroom strategies that prevent behavioral issues before they escalate.</w:t>
      </w:r>
    </w:p>
    <w:bookmarkEnd w:id="23"/>
    <w:bookmarkStart w:id="24" w:name="my-commitment-to-sri-lankas-future"/>
    <w:p>
      <w:pPr>
        <w:pStyle w:val="Heading2"/>
      </w:pPr>
      <w:r>
        <w:t xml:space="preserve">My Commitment to Sri Lanka’s Future</w:t>
      </w:r>
    </w:p>
    <w:p>
      <w:pPr>
        <w:pStyle w:val="FirstParagraph"/>
      </w:pPr>
      <w:r>
        <w:t xml:space="preserve">My internship application embodies a promise to serve Sri Lanka Colombo with humility and diligence. I have already initiated a mentoring group for underprivileged students at my alma mater, Kotte Central College, where I pair university students with Grade 8 pupils from nearby slums. This project has grown organically through word-of-mouth in the community—proof that trust is built on consistent presence and cultural sensitivity. In Colombo’s densely populated neighborhoods, where time poverty and stigma around mental health persist, such grassroots engagement is essential.</w:t>
      </w:r>
    </w:p>
    <w:p>
      <w:pPr>
        <w:pStyle w:val="BodyText"/>
      </w:pPr>
      <w:r>
        <w:t xml:space="preserve">I am equally prepared to adapt to Sri Lanka’s evolving educational policies. My recent completion of a MOOC on "Digital Literacy for School Counselors" (offered by the National Institute of Education) has equipped me with tools to support hybrid learning environments—a critical skill post-pandemic. I also speak fluent Sinhala, Tamil, and English—enabling me to communicate effectively across Colombo’s diverse student body.</w:t>
      </w:r>
    </w:p>
    <w:bookmarkEnd w:id="24"/>
    <w:bookmarkStart w:id="25" w:name="conclusion-a-call-for-collaboration"/>
    <w:p>
      <w:pPr>
        <w:pStyle w:val="Heading2"/>
      </w:pPr>
      <w:r>
        <w:t xml:space="preserve">Conclusion: A Call for Collaboration</w:t>
      </w:r>
    </w:p>
    <w:p>
      <w:pPr>
        <w:pStyle w:val="FirstParagraph"/>
      </w:pPr>
      <w:r>
        <w:t xml:space="preserve">As a future School Counselor, I believe in education as a catalyst for social cohesion in Sri Lanka Colombo. This internship is not merely an academic requirement; it is my step toward becoming part of the solution for students who face barriers to their potential. I am eager to bring my research insights, community-driven approach, and deep respect for Sri Lankan values to your institution’s counseling team.</w:t>
      </w:r>
    </w:p>
    <w:p>
      <w:pPr>
        <w:pStyle w:val="BodyText"/>
      </w:pPr>
      <w:r>
        <w:t xml:space="preserve">I would be honored to discuss how my proactive mindset aligns with your school’s mission during an interview at your earliest convenience. Thank you for considering this Internship Application Letter and for the vital work you do in nurturing Colombo’s youth. I have attached my resume, academic transcripts, and a letter of recommendation from Dr. Nandani Fernando (Senior Lecturer in Psychology at University of Colombo) for your review.</w:t>
      </w:r>
    </w:p>
    <w:p>
      <w:pPr>
        <w:pStyle w:val="BodyText"/>
      </w:pPr>
      <w:r>
        <w:t xml:space="preserve">With profound respect for Sri Lanka’s educational heritage and future,</w:t>
      </w:r>
    </w:p>
    <w:bookmarkEnd w:id="25"/>
    <w:p>
      <w:pPr>
        <w:pStyle w:val="BodyText"/>
      </w:pPr>
      <w:r>
        <w:rPr>
          <w:bCs/>
          <w:b/>
        </w:rPr>
        <w:t xml:space="preserve">Anjali Perera</w:t>
      </w:r>
    </w:p>
    <w:p>
      <w:pPr>
        <w:pStyle w:val="BodyText"/>
      </w:pPr>
      <w:r>
        <w:t xml:space="preserve">Final Year Student, BSc Psychology (Hons)</w:t>
      </w:r>
    </w:p>
    <w:p>
      <w:pPr>
        <w:pStyle w:val="BodyText"/>
      </w:pPr>
      <w:r>
        <w:t xml:space="preserve">University of Colombo, Sri Lanka</w:t>
      </w:r>
    </w:p>
    <w:p>
      <w:pPr>
        <w:pStyle w:val="BodyText"/>
      </w:pPr>
      <w:r>
        <w:t xml:space="preserve">Email: anjali.perera@university.ac.lk | Phone: +94 77 123 4567</w:t>
      </w:r>
    </w:p>
    <w:p>
      <w:pPr>
        <w:pStyle w:val="BodyText"/>
      </w:pPr>
      <w:r>
        <w:t xml:space="preserve">Date: October 26, 2023</w:t>
      </w:r>
    </w:p>
    <w:p>
      <w:pPr>
        <w:pStyle w:val="BodyText"/>
      </w:pPr>
      <w:r>
        <w:t xml:space="preserve">This Internship Application Letter is submitted in alignment with the Sri Lanka Council for School Counseling (SLCSC) guidelines and the National Guidelines for School-Based Mental Health Services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chool Counselor - Sri Lanka Colombo</dc:title>
  <dc:creator/>
  <dc:language>en</dc:language>
  <cp:keywords/>
  <dcterms:created xsi:type="dcterms:W3CDTF">2026-07-21T13:40:49Z</dcterms:created>
  <dcterms:modified xsi:type="dcterms:W3CDTF">2026-07-21T13:40:49Z</dcterms:modified>
</cp:coreProperties>
</file>

<file path=docProps/custom.xml><?xml version="1.0" encoding="utf-8"?>
<Properties xmlns="http://schemas.openxmlformats.org/officeDocument/2006/custom-properties" xmlns:vt="http://schemas.openxmlformats.org/officeDocument/2006/docPropsVTypes"/>
</file>